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São Paulo, SP, Brazil</w:t>
      </w:r>
    </w:p>
    <w:p>
      <w:pPr>
        <w:pStyle w:val="BodyText"/>
      </w:pPr>
      <w:r>
        <w:t xml:space="preserve">Dear Hiring Team,</w:t>
      </w:r>
    </w:p>
    <w:p>
      <w:pPr>
        <w:pStyle w:val="BodyText"/>
      </w:pPr>
      <w:r>
        <w:t xml:space="preserve">I am writing to express my enthusiastic interest in the Business Consultant position at [Company Name] in Brazil São Paulo. With a proven track record of driving strategic growth and operational excellence across diverse industries, I am eager to leverage my expertise to contribute to your organization’s mission of innovation and market leadership. As a seasoned Business Consultant, I have dedicated my career to understanding the unique challenges and opportunities within dynamic markets like Brazil São Paulo, where cultural nuance, regulatory complexity, and economic potential converge. This role represents an exciting opportunity for me to combine my professional experience with a deep appreciation for the Brazilian business landscape.</w:t>
      </w:r>
    </w:p>
    <w:p>
      <w:pPr>
        <w:pStyle w:val="BodyText"/>
      </w:pPr>
      <w:r>
        <w:t xml:space="preserve">Throughout my career as a Business Consultant, I have worked with organizations across multiple sectors, including technology, manufacturing, and financial services. My approach focuses on delivering actionable insights that align with long-term business goals while addressing immediate operational challenges. In Brazil São Paulo—a city that serves as the economic heart of South America—this requires not only analytical rigor but also a nuanced understanding of local market dynamics. I have spent years studying the region’s evolving regulatory environment, consumer behaviors, and competitive landscape, which has equipped me to navigate the complexities of doing business in this vibrant and fast-paced market.</w:t>
      </w:r>
    </w:p>
    <w:p>
      <w:pPr>
        <w:pStyle w:val="BodyText"/>
      </w:pPr>
      <w:r>
        <w:t xml:space="preserve">One of my key strengths as a Business Consultant is my ability to bridge strategic vision with practical execution. In my previous role at [Previous Company], I led a project to optimize supply chain operations for a multinational client operating in São Paulo. By analyzing data-driven insights and collaborating with local stakeholders, we reduced operational costs by 18% within six months while improving delivery efficiency. This success was not only measured in financial terms but also in the strengthened relationships with local partners and regulators, which are critical to long-term sustainability in Brazil São Paulo.</w:t>
      </w:r>
    </w:p>
    <w:p>
      <w:pPr>
        <w:pStyle w:val="BodyText"/>
      </w:pPr>
      <w:r>
        <w:t xml:space="preserve">What sets me apart as a Business Consultant is my commitment to understanding the human element of business. In Brazil São Paulo, where personal relationships often play a pivotal role in decision-making, I have developed strong communication and negotiation skills that enable me to build trust and foster collaboration. Whether working with C-suite executives or frontline teams, I prioritize transparency and cultural sensitivity to ensure that strategies are not only effective but also resonant with local stakeholders. My ability to adapt my consulting approach to the specific needs of each client has allowed me to deliver measurable outcomes in high-pressure environments.</w:t>
      </w:r>
    </w:p>
    <w:p>
      <w:pPr>
        <w:pStyle w:val="BodyText"/>
      </w:pPr>
      <w:r>
        <w:t xml:space="preserve">I am particularly drawn to this opportunity at [Company Name] because of your reputation for innovation and your focus on [specific company value or initiative, e.g., "sustainable business practices" or "digital transformation"]. As a Business Consultant, I have always believed that the most impactful solutions are those that align with both commercial goals and social responsibility. Brazil São Paulo is a market where these principles are increasingly intertwined, and I am eager to contribute my expertise to help your organization achieve its vision while making a positive impact on the community.</w:t>
      </w:r>
    </w:p>
    <w:p>
      <w:pPr>
        <w:pStyle w:val="BodyText"/>
      </w:pPr>
      <w:r>
        <w:t xml:space="preserve">My experience in Brazil São Paulo has also given me a unique perspective on the challenges faced by businesses operating in this region. From navigating regulatory frameworks to understanding the nuances of local consumer preferences, I have developed a comprehensive toolkit that allows me to address complex problems with creativity and precision. For instance, during a recent engagement with a tech startup in São Paulo, I helped them refine their go-to-market strategy by leveraging insights from regional market research and competitor analysis. This led to a 30% increase in customer acquisition within the first quarter of implementation.</w:t>
      </w:r>
    </w:p>
    <w:p>
      <w:pPr>
        <w:pStyle w:val="BodyText"/>
      </w:pPr>
      <w:r>
        <w:t xml:space="preserve">As a Business Consultant, I thrive in environments that value continuous learning and adaptability. Brazil São Paulo is a city that never stops evolving, and I am committed to staying ahead of industry trends while supporting my clients in achieving their objectives. My ability to analyze data, identify opportunities for growth, and translate these insights into actionable plans has been instrumental in my career. I am confident that my skills and experience will allow me to make a meaningful contribution to [Company Name] as you continue to expand your footprint in this dynamic market.</w:t>
      </w:r>
    </w:p>
    <w:p>
      <w:pPr>
        <w:pStyle w:val="BodyText"/>
      </w:pPr>
      <w:r>
        <w:t xml:space="preserve">Thank you for considering my application. I would welcome the opportunity to discuss how my background, skills, and passion for business consulting align with the needs of your organization. I am available at your convenience for an interview and can be reached at [Phone Number] or [Email Address]. I look forward to the possibility of contributing to [Company Name]’s success in Brazil São Paul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8:44:46Z</dcterms:created>
  <dcterms:modified xsi:type="dcterms:W3CDTF">2025-12-10T08:44:46Z</dcterms:modified>
</cp:coreProperties>
</file>

<file path=docProps/custom.xml><?xml version="1.0" encoding="utf-8"?>
<Properties xmlns="http://schemas.openxmlformats.org/officeDocument/2006/custom-properties" xmlns:vt="http://schemas.openxmlformats.org/officeDocument/2006/docPropsVTypes"/>
</file>